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1CEBE607" w:rsidR="00DA7320" w:rsidRDefault="00D7711C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September</w:t>
      </w:r>
      <w:r w:rsidR="003F775E">
        <w:rPr>
          <w:sz w:val="22"/>
          <w:szCs w:val="22"/>
        </w:rPr>
        <w:t xml:space="preserve"> 1</w:t>
      </w:r>
      <w:r>
        <w:rPr>
          <w:sz w:val="22"/>
          <w:szCs w:val="22"/>
        </w:rPr>
        <w:t>5</w:t>
      </w:r>
      <w:r w:rsidR="00F34B66">
        <w:rPr>
          <w:sz w:val="22"/>
          <w:szCs w:val="22"/>
        </w:rPr>
        <w:t>,</w:t>
      </w:r>
      <w:r w:rsidR="00CF0B98">
        <w:rPr>
          <w:sz w:val="22"/>
          <w:szCs w:val="22"/>
        </w:rPr>
        <w:t xml:space="preserve"> 20</w:t>
      </w:r>
      <w:r w:rsidR="006E4B67">
        <w:rPr>
          <w:sz w:val="22"/>
          <w:szCs w:val="22"/>
        </w:rPr>
        <w:t>2</w:t>
      </w:r>
      <w:r w:rsidR="00BC4E2E">
        <w:rPr>
          <w:sz w:val="22"/>
          <w:szCs w:val="22"/>
        </w:rPr>
        <w:t>2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3CBAE705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285BB5">
        <w:rPr>
          <w:sz w:val="20"/>
          <w:szCs w:val="20"/>
        </w:rPr>
        <w:t>Shannon Taliaferro</w:t>
      </w:r>
      <w:r w:rsidR="00774D9A">
        <w:rPr>
          <w:sz w:val="20"/>
          <w:szCs w:val="20"/>
        </w:rPr>
        <w:t xml:space="preserve">, </w:t>
      </w:r>
      <w:r w:rsidR="00900E85">
        <w:rPr>
          <w:sz w:val="20"/>
          <w:szCs w:val="20"/>
        </w:rPr>
        <w:t xml:space="preserve">Joe </w:t>
      </w:r>
      <w:proofErr w:type="spellStart"/>
      <w:r w:rsidR="00900E85">
        <w:rPr>
          <w:sz w:val="20"/>
          <w:szCs w:val="20"/>
        </w:rPr>
        <w:t>Janick</w:t>
      </w:r>
      <w:proofErr w:type="spellEnd"/>
      <w:r w:rsidR="00900E85">
        <w:rPr>
          <w:sz w:val="20"/>
          <w:szCs w:val="20"/>
        </w:rPr>
        <w:t xml:space="preserve">, </w:t>
      </w:r>
      <w:r w:rsidR="00416519">
        <w:rPr>
          <w:sz w:val="20"/>
          <w:szCs w:val="20"/>
        </w:rPr>
        <w:t>Nancy Norman</w:t>
      </w:r>
      <w:r w:rsidR="00A953A9">
        <w:rPr>
          <w:sz w:val="20"/>
          <w:szCs w:val="20"/>
        </w:rPr>
        <w:t xml:space="preserve">, </w:t>
      </w:r>
      <w:r w:rsidR="0020056B">
        <w:rPr>
          <w:sz w:val="20"/>
          <w:szCs w:val="20"/>
        </w:rPr>
        <w:t xml:space="preserve">Judy Thomas, </w:t>
      </w:r>
      <w:r w:rsidR="00D74BCB">
        <w:rPr>
          <w:sz w:val="20"/>
          <w:szCs w:val="20"/>
        </w:rPr>
        <w:t xml:space="preserve">Wade </w:t>
      </w:r>
      <w:proofErr w:type="spellStart"/>
      <w:r w:rsidR="00D74BCB">
        <w:rPr>
          <w:sz w:val="20"/>
          <w:szCs w:val="20"/>
        </w:rPr>
        <w:t>Willson</w:t>
      </w:r>
      <w:proofErr w:type="spellEnd"/>
      <w:r w:rsidR="00B42808">
        <w:rPr>
          <w:sz w:val="20"/>
          <w:szCs w:val="20"/>
        </w:rPr>
        <w:t xml:space="preserve">, </w:t>
      </w:r>
      <w:r w:rsidR="00774D9A">
        <w:rPr>
          <w:sz w:val="20"/>
          <w:szCs w:val="20"/>
        </w:rPr>
        <w:t xml:space="preserve">Melissa </w:t>
      </w:r>
      <w:proofErr w:type="spellStart"/>
      <w:r w:rsidR="00774D9A">
        <w:rPr>
          <w:sz w:val="20"/>
          <w:szCs w:val="20"/>
        </w:rPr>
        <w:t>McCaghren</w:t>
      </w:r>
      <w:proofErr w:type="spellEnd"/>
      <w:r w:rsidR="00774D9A">
        <w:rPr>
          <w:sz w:val="20"/>
          <w:szCs w:val="20"/>
        </w:rPr>
        <w:t xml:space="preserve">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04EF8C56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D7711C">
        <w:rPr>
          <w:sz w:val="20"/>
          <w:szCs w:val="20"/>
        </w:rPr>
        <w:t>Shannon Taliaferr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AD0BCD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3B2D412F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D7711C">
        <w:rPr>
          <w:sz w:val="20"/>
          <w:szCs w:val="20"/>
        </w:rPr>
        <w:t xml:space="preserve"> </w:t>
      </w:r>
      <w:r w:rsidR="00B52356">
        <w:rPr>
          <w:sz w:val="20"/>
          <w:szCs w:val="20"/>
        </w:rPr>
        <w:t xml:space="preserve">Joe </w:t>
      </w:r>
      <w:proofErr w:type="spellStart"/>
      <w:r w:rsidR="00B52356">
        <w:rPr>
          <w:sz w:val="20"/>
          <w:szCs w:val="20"/>
        </w:rPr>
        <w:t>Janick</w:t>
      </w:r>
      <w:proofErr w:type="spellEnd"/>
      <w:r w:rsidR="00B52356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6D5D8D0C" w:rsidR="00DA7320" w:rsidRPr="0020056B" w:rsidRDefault="00D7711C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August 18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5C1376" w:rsidRPr="0020056B">
        <w:rPr>
          <w:sz w:val="20"/>
          <w:szCs w:val="20"/>
        </w:rPr>
        <w:t xml:space="preserve"> Minutes</w:t>
      </w:r>
      <w:r w:rsidR="00DA7320" w:rsidRPr="0020056B">
        <w:rPr>
          <w:sz w:val="20"/>
          <w:szCs w:val="20"/>
        </w:rPr>
        <w:t xml:space="preserve"> –</w:t>
      </w:r>
      <w:r w:rsidR="004B2A19" w:rsidRPr="0020056B">
        <w:rPr>
          <w:sz w:val="20"/>
          <w:szCs w:val="20"/>
        </w:rPr>
        <w:t xml:space="preserve"> </w:t>
      </w:r>
      <w:r w:rsidR="00AD0BCD">
        <w:rPr>
          <w:sz w:val="20"/>
          <w:szCs w:val="20"/>
        </w:rPr>
        <w:t>Nancy Norman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 w:rsidR="00B52356">
        <w:rPr>
          <w:sz w:val="20"/>
          <w:szCs w:val="20"/>
        </w:rPr>
        <w:t>August 18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DA7320" w:rsidRPr="0020056B">
        <w:rPr>
          <w:sz w:val="20"/>
          <w:szCs w:val="20"/>
        </w:rPr>
        <w:t xml:space="preserve"> minutes</w:t>
      </w:r>
      <w:r w:rsidR="00473E11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r w:rsidR="00B52356">
        <w:rPr>
          <w:sz w:val="20"/>
          <w:szCs w:val="20"/>
        </w:rPr>
        <w:t xml:space="preserve">Joe </w:t>
      </w:r>
      <w:proofErr w:type="spellStart"/>
      <w:r w:rsidR="00B52356">
        <w:rPr>
          <w:sz w:val="20"/>
          <w:szCs w:val="20"/>
        </w:rPr>
        <w:t>Janick</w:t>
      </w:r>
      <w:proofErr w:type="spellEnd"/>
      <w:r w:rsidR="004B2A19" w:rsidRPr="0020056B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09CA8721" w14:textId="39AEB26A" w:rsidR="00B52356" w:rsidRPr="00B52356" w:rsidRDefault="00DA7320" w:rsidP="00B5235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B52356">
        <w:rPr>
          <w:sz w:val="20"/>
          <w:szCs w:val="20"/>
        </w:rPr>
        <w:t xml:space="preserve">Financial Statement and Monthly Bills – </w:t>
      </w:r>
      <w:r w:rsidR="00B52356" w:rsidRPr="00B52356">
        <w:rPr>
          <w:sz w:val="20"/>
          <w:szCs w:val="20"/>
        </w:rPr>
        <w:t xml:space="preserve">Joe </w:t>
      </w:r>
      <w:proofErr w:type="spellStart"/>
      <w:r w:rsidR="00B52356" w:rsidRPr="00B52356">
        <w:rPr>
          <w:sz w:val="20"/>
          <w:szCs w:val="20"/>
        </w:rPr>
        <w:t>Janick</w:t>
      </w:r>
      <w:proofErr w:type="spellEnd"/>
      <w:r w:rsidRPr="00B52356">
        <w:rPr>
          <w:sz w:val="20"/>
          <w:szCs w:val="20"/>
        </w:rPr>
        <w:t xml:space="preserve"> made the motion to accept financial </w:t>
      </w:r>
      <w:r w:rsidR="007878C0" w:rsidRPr="00B52356">
        <w:rPr>
          <w:sz w:val="20"/>
          <w:szCs w:val="20"/>
        </w:rPr>
        <w:t>s</w:t>
      </w:r>
      <w:r w:rsidRPr="00B52356">
        <w:rPr>
          <w:sz w:val="20"/>
          <w:szCs w:val="20"/>
        </w:rPr>
        <w:t>tatement</w:t>
      </w:r>
      <w:r w:rsidR="00FA01E3" w:rsidRPr="00B52356">
        <w:rPr>
          <w:sz w:val="20"/>
          <w:szCs w:val="20"/>
        </w:rPr>
        <w:t>s</w:t>
      </w:r>
      <w:r w:rsidR="001B0331" w:rsidRPr="00B52356">
        <w:rPr>
          <w:sz w:val="20"/>
          <w:szCs w:val="20"/>
        </w:rPr>
        <w:t xml:space="preserve"> </w:t>
      </w:r>
      <w:r w:rsidRPr="00B52356">
        <w:rPr>
          <w:sz w:val="20"/>
          <w:szCs w:val="20"/>
        </w:rPr>
        <w:t xml:space="preserve">and monthly </w:t>
      </w:r>
      <w:r w:rsidR="00E625E9" w:rsidRPr="00B52356">
        <w:rPr>
          <w:sz w:val="20"/>
          <w:szCs w:val="20"/>
        </w:rPr>
        <w:t>b</w:t>
      </w:r>
      <w:r w:rsidRPr="00B52356">
        <w:rPr>
          <w:sz w:val="20"/>
          <w:szCs w:val="20"/>
        </w:rPr>
        <w:t>ills</w:t>
      </w:r>
      <w:r w:rsidR="00363563" w:rsidRPr="00B52356">
        <w:rPr>
          <w:sz w:val="20"/>
          <w:szCs w:val="20"/>
        </w:rPr>
        <w:t xml:space="preserve"> </w:t>
      </w:r>
      <w:r w:rsidR="00477463" w:rsidRPr="00B52356">
        <w:rPr>
          <w:sz w:val="20"/>
          <w:szCs w:val="20"/>
        </w:rPr>
        <w:t>a</w:t>
      </w:r>
      <w:r w:rsidRPr="00B52356">
        <w:rPr>
          <w:sz w:val="20"/>
          <w:szCs w:val="20"/>
        </w:rPr>
        <w:t>s</w:t>
      </w:r>
      <w:r w:rsidR="00813E50" w:rsidRPr="00B52356">
        <w:rPr>
          <w:sz w:val="20"/>
          <w:szCs w:val="20"/>
        </w:rPr>
        <w:t xml:space="preserve"> </w:t>
      </w:r>
    </w:p>
    <w:p w14:paraId="2D0230ED" w14:textId="3D65E9E3" w:rsidR="00DA7320" w:rsidRPr="00B52356" w:rsidRDefault="00DA7320" w:rsidP="00B52356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 w:rsidRPr="00B52356">
        <w:rPr>
          <w:sz w:val="20"/>
          <w:szCs w:val="20"/>
        </w:rPr>
        <w:t xml:space="preserve">presented. </w:t>
      </w:r>
      <w:r w:rsidR="00B52356" w:rsidRPr="00B52356">
        <w:rPr>
          <w:sz w:val="20"/>
          <w:szCs w:val="20"/>
        </w:rPr>
        <w:t>Nancy Norman</w:t>
      </w:r>
      <w:r w:rsidRPr="00B52356">
        <w:rPr>
          <w:sz w:val="20"/>
          <w:szCs w:val="20"/>
        </w:rPr>
        <w:t xml:space="preserve"> seconded the motion. The motion carried </w:t>
      </w:r>
      <w:r w:rsidR="00FB686D" w:rsidRPr="00B52356">
        <w:rPr>
          <w:sz w:val="20"/>
          <w:szCs w:val="20"/>
        </w:rPr>
        <w:t>unanimously.</w:t>
      </w:r>
    </w:p>
    <w:p w14:paraId="481BB702" w14:textId="4DC9FE76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35B2CEBA" w:rsidR="00DA7320" w:rsidRDefault="00DA7320" w:rsidP="00D13573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037AF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175D533B" w14:textId="77777777" w:rsidR="00B52356" w:rsidRDefault="00DA7320" w:rsidP="00B5235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51963">
        <w:rPr>
          <w:sz w:val="20"/>
          <w:szCs w:val="20"/>
        </w:rPr>
        <w:t>a</w:t>
      </w:r>
      <w:r w:rsidR="007878C0">
        <w:rPr>
          <w:sz w:val="20"/>
          <w:szCs w:val="20"/>
        </w:rPr>
        <w:t xml:space="preserve">.  </w:t>
      </w:r>
      <w:r w:rsidR="003F775E">
        <w:rPr>
          <w:sz w:val="20"/>
          <w:szCs w:val="20"/>
        </w:rPr>
        <w:t xml:space="preserve">Discuss </w:t>
      </w:r>
      <w:r w:rsidR="00D7711C">
        <w:rPr>
          <w:sz w:val="20"/>
          <w:szCs w:val="20"/>
        </w:rPr>
        <w:t>information from the Comptroller’s Office in regard to the definition of Affordable Housing</w:t>
      </w:r>
      <w:r w:rsidR="007878C0">
        <w:rPr>
          <w:sz w:val="20"/>
          <w:szCs w:val="20"/>
        </w:rPr>
        <w:t xml:space="preserve"> – </w:t>
      </w:r>
      <w:r w:rsidR="00B52356">
        <w:rPr>
          <w:sz w:val="20"/>
          <w:szCs w:val="20"/>
        </w:rPr>
        <w:t xml:space="preserve">Barbara Hopper </w:t>
      </w:r>
    </w:p>
    <w:p w14:paraId="1BDDEB13" w14:textId="6123F62F" w:rsidR="00E55A8F" w:rsidRDefault="00B52356" w:rsidP="00B5235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presented the information provided from the Comptroller’s Office in regards to the definition of Affordable Housing.  </w:t>
      </w:r>
    </w:p>
    <w:p w14:paraId="3C44961D" w14:textId="77777777" w:rsidR="00D7711C" w:rsidRDefault="00E55A8F" w:rsidP="00E06CF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b</w:t>
      </w:r>
      <w:r w:rsidR="00037AF1">
        <w:rPr>
          <w:sz w:val="20"/>
          <w:szCs w:val="20"/>
        </w:rPr>
        <w:t xml:space="preserve">.  Discuss and </w:t>
      </w:r>
      <w:r w:rsidR="003605E2">
        <w:rPr>
          <w:sz w:val="20"/>
          <w:szCs w:val="20"/>
        </w:rPr>
        <w:t>c</w:t>
      </w:r>
      <w:r w:rsidR="00037AF1">
        <w:rPr>
          <w:sz w:val="20"/>
          <w:szCs w:val="20"/>
        </w:rPr>
        <w:t xml:space="preserve">onsider </w:t>
      </w:r>
      <w:r w:rsidR="00D7711C">
        <w:rPr>
          <w:sz w:val="20"/>
          <w:szCs w:val="20"/>
        </w:rPr>
        <w:t xml:space="preserve">a mural committee of community members who will bring suggestions to the board for approval </w:t>
      </w:r>
    </w:p>
    <w:p w14:paraId="01FDDAFE" w14:textId="77777777" w:rsidR="00434C2B" w:rsidRDefault="00D7711C" w:rsidP="00B5235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on the type of mural to be painted on the east side of the SEDCO building and artist suggestions</w:t>
      </w:r>
      <w:r w:rsidR="00B90A78">
        <w:rPr>
          <w:sz w:val="20"/>
          <w:szCs w:val="20"/>
        </w:rPr>
        <w:t xml:space="preserve"> – </w:t>
      </w:r>
      <w:r w:rsidR="00434C2B">
        <w:rPr>
          <w:sz w:val="20"/>
          <w:szCs w:val="20"/>
        </w:rPr>
        <w:t xml:space="preserve">Joe </w:t>
      </w:r>
      <w:proofErr w:type="spellStart"/>
      <w:r w:rsidR="00434C2B">
        <w:rPr>
          <w:sz w:val="20"/>
          <w:szCs w:val="20"/>
        </w:rPr>
        <w:t>Janick</w:t>
      </w:r>
      <w:proofErr w:type="spellEnd"/>
      <w:r w:rsidR="00434C2B">
        <w:rPr>
          <w:sz w:val="20"/>
          <w:szCs w:val="20"/>
        </w:rPr>
        <w:t xml:space="preserve"> made the </w:t>
      </w:r>
    </w:p>
    <w:p w14:paraId="6FE42C55" w14:textId="77777777" w:rsidR="00F43EB5" w:rsidRDefault="00434C2B" w:rsidP="00B5235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motion to have </w:t>
      </w:r>
      <w:r w:rsidR="00B52356">
        <w:rPr>
          <w:sz w:val="20"/>
          <w:szCs w:val="20"/>
        </w:rPr>
        <w:t xml:space="preserve">Judy Thomas as Chairman of the </w:t>
      </w:r>
      <w:r>
        <w:rPr>
          <w:sz w:val="20"/>
          <w:szCs w:val="20"/>
        </w:rPr>
        <w:t>Mural C</w:t>
      </w:r>
      <w:r w:rsidR="00B52356">
        <w:rPr>
          <w:sz w:val="20"/>
          <w:szCs w:val="20"/>
        </w:rPr>
        <w:t>ommittee</w:t>
      </w:r>
      <w:r w:rsidR="00F43EB5">
        <w:rPr>
          <w:sz w:val="20"/>
          <w:szCs w:val="20"/>
        </w:rPr>
        <w:t xml:space="preserve"> including Nina </w:t>
      </w:r>
      <w:proofErr w:type="spellStart"/>
      <w:r w:rsidR="00F43EB5">
        <w:rPr>
          <w:sz w:val="20"/>
          <w:szCs w:val="20"/>
        </w:rPr>
        <w:t>Willson</w:t>
      </w:r>
      <w:proofErr w:type="spellEnd"/>
      <w:r w:rsidR="00F43EB5">
        <w:rPr>
          <w:sz w:val="20"/>
          <w:szCs w:val="20"/>
        </w:rPr>
        <w:t xml:space="preserve">, Beth Newton, </w:t>
      </w:r>
      <w:proofErr w:type="spellStart"/>
      <w:r w:rsidR="00F43EB5">
        <w:rPr>
          <w:sz w:val="20"/>
          <w:szCs w:val="20"/>
        </w:rPr>
        <w:t>Kandyce</w:t>
      </w:r>
      <w:proofErr w:type="spellEnd"/>
      <w:r w:rsidR="00F43EB5">
        <w:rPr>
          <w:sz w:val="20"/>
          <w:szCs w:val="20"/>
        </w:rPr>
        <w:t xml:space="preserve"> </w:t>
      </w:r>
    </w:p>
    <w:p w14:paraId="28BFA0CC" w14:textId="77777777" w:rsidR="00F43EB5" w:rsidRDefault="00F43EB5" w:rsidP="00B5235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Parsons, and Brad Hays</w:t>
      </w:r>
      <w:r w:rsidR="00434C2B">
        <w:rPr>
          <w:sz w:val="20"/>
          <w:szCs w:val="20"/>
        </w:rPr>
        <w:t xml:space="preserve"> to bring suggestions to the Board for approval of the artist and type of mural to be painted on </w:t>
      </w:r>
    </w:p>
    <w:p w14:paraId="454DF861" w14:textId="4AA08D40" w:rsidR="00037AF1" w:rsidRDefault="00F43EB5" w:rsidP="00B5235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434C2B">
        <w:rPr>
          <w:sz w:val="20"/>
          <w:szCs w:val="20"/>
        </w:rPr>
        <w:t>the east side of the SEDCO building.</w:t>
      </w:r>
      <w:r w:rsidR="00B52356">
        <w:rPr>
          <w:sz w:val="20"/>
          <w:szCs w:val="20"/>
        </w:rPr>
        <w:t xml:space="preserve"> </w:t>
      </w:r>
      <w:r w:rsidR="00225834">
        <w:rPr>
          <w:sz w:val="20"/>
          <w:szCs w:val="20"/>
        </w:rPr>
        <w:t xml:space="preserve"> </w:t>
      </w:r>
      <w:r w:rsidR="00E06CF1">
        <w:rPr>
          <w:sz w:val="20"/>
          <w:szCs w:val="20"/>
        </w:rPr>
        <w:t>Nancy Norman</w:t>
      </w:r>
      <w:r w:rsidR="00225834">
        <w:rPr>
          <w:sz w:val="20"/>
          <w:szCs w:val="20"/>
        </w:rPr>
        <w:t xml:space="preserve"> seconded the motion.  The motion carried unanimously.</w:t>
      </w:r>
    </w:p>
    <w:p w14:paraId="7D74CADC" w14:textId="77777777" w:rsidR="00D7711C" w:rsidRDefault="00DA565F" w:rsidP="00E20BC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c</w:t>
      </w:r>
      <w:r>
        <w:rPr>
          <w:sz w:val="20"/>
          <w:szCs w:val="20"/>
        </w:rPr>
        <w:t xml:space="preserve">.  Discuss and </w:t>
      </w:r>
      <w:r w:rsidR="003605E2">
        <w:rPr>
          <w:sz w:val="20"/>
          <w:szCs w:val="20"/>
        </w:rPr>
        <w:t>c</w:t>
      </w:r>
      <w:r>
        <w:rPr>
          <w:sz w:val="20"/>
          <w:szCs w:val="20"/>
        </w:rPr>
        <w:t xml:space="preserve">onsider </w:t>
      </w:r>
      <w:r w:rsidR="00D7711C">
        <w:rPr>
          <w:sz w:val="20"/>
          <w:szCs w:val="20"/>
        </w:rPr>
        <w:t xml:space="preserve">sign design to be posted on the property of businesses who received incentives from SEDCO and </w:t>
      </w:r>
    </w:p>
    <w:p w14:paraId="3773958E" w14:textId="77777777" w:rsidR="00B61D1F" w:rsidRDefault="00D7711C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if the sign will be posted at businesses who already have received incentives</w:t>
      </w:r>
      <w:r w:rsidR="00DA565F">
        <w:rPr>
          <w:sz w:val="20"/>
          <w:szCs w:val="20"/>
        </w:rPr>
        <w:t xml:space="preserve"> – </w:t>
      </w:r>
      <w:r w:rsidR="00B61D1F">
        <w:rPr>
          <w:sz w:val="20"/>
          <w:szCs w:val="20"/>
        </w:rPr>
        <w:t xml:space="preserve">Judy Thomas </w:t>
      </w:r>
      <w:r w:rsidR="00EE0B7A">
        <w:rPr>
          <w:sz w:val="20"/>
          <w:szCs w:val="20"/>
        </w:rPr>
        <w:t xml:space="preserve">made the motion to </w:t>
      </w:r>
    </w:p>
    <w:p w14:paraId="31F06F96" w14:textId="77777777" w:rsidR="00B61D1F" w:rsidRDefault="00B61D1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E20BC7">
        <w:rPr>
          <w:sz w:val="20"/>
          <w:szCs w:val="20"/>
        </w:rPr>
        <w:t>approve</w:t>
      </w:r>
      <w:r>
        <w:rPr>
          <w:sz w:val="20"/>
          <w:szCs w:val="20"/>
        </w:rPr>
        <w:t xml:space="preserve"> laminated signs for all businesses who have received incentives from Slaton Economic Development </w:t>
      </w:r>
    </w:p>
    <w:p w14:paraId="6A7AF817" w14:textId="48DB391F" w:rsidR="007878C0" w:rsidRDefault="00B61D1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Corporation, Type B as presented.</w:t>
      </w:r>
      <w:r w:rsidR="00E20BC7">
        <w:rPr>
          <w:sz w:val="20"/>
          <w:szCs w:val="20"/>
        </w:rPr>
        <w:t xml:space="preserve">  Joe </w:t>
      </w:r>
      <w:proofErr w:type="spellStart"/>
      <w:r w:rsidR="00E20BC7">
        <w:rPr>
          <w:sz w:val="20"/>
          <w:szCs w:val="20"/>
        </w:rPr>
        <w:t>Janick</w:t>
      </w:r>
      <w:proofErr w:type="spellEnd"/>
      <w:r w:rsidR="00494694">
        <w:rPr>
          <w:sz w:val="20"/>
          <w:szCs w:val="20"/>
        </w:rPr>
        <w:t xml:space="preserve"> seconded the motion.  The motion carried unanimously.</w:t>
      </w:r>
    </w:p>
    <w:p w14:paraId="16E92A66" w14:textId="37BD16BB" w:rsidR="00F22764" w:rsidRDefault="00A301C7" w:rsidP="00F2276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D7711C">
        <w:rPr>
          <w:sz w:val="20"/>
          <w:szCs w:val="20"/>
        </w:rPr>
        <w:t xml:space="preserve"> d</w:t>
      </w:r>
      <w:r w:rsidR="006C4F2C">
        <w:rPr>
          <w:sz w:val="20"/>
          <w:szCs w:val="20"/>
        </w:rPr>
        <w:t xml:space="preserve">.  Prospective Businesses – </w:t>
      </w:r>
      <w:r w:rsidR="00F0795B">
        <w:rPr>
          <w:sz w:val="20"/>
          <w:szCs w:val="20"/>
        </w:rPr>
        <w:t xml:space="preserve">Barbara Hopper reported on the </w:t>
      </w:r>
      <w:r w:rsidR="00282C86">
        <w:rPr>
          <w:sz w:val="20"/>
          <w:szCs w:val="20"/>
        </w:rPr>
        <w:t>sale</w:t>
      </w:r>
      <w:r w:rsidR="00F0795B">
        <w:rPr>
          <w:sz w:val="20"/>
          <w:szCs w:val="20"/>
        </w:rPr>
        <w:t xml:space="preserve"> of</w:t>
      </w:r>
      <w:r w:rsidR="00F22764">
        <w:rPr>
          <w:sz w:val="20"/>
          <w:szCs w:val="20"/>
        </w:rPr>
        <w:t xml:space="preserve"> Edward’s </w:t>
      </w:r>
      <w:r w:rsidR="00F43EB5">
        <w:rPr>
          <w:sz w:val="20"/>
          <w:szCs w:val="20"/>
        </w:rPr>
        <w:t>Ready-Mix</w:t>
      </w:r>
      <w:r w:rsidR="00F22764">
        <w:rPr>
          <w:sz w:val="20"/>
          <w:szCs w:val="20"/>
        </w:rPr>
        <w:t xml:space="preserve"> property and the building </w:t>
      </w:r>
    </w:p>
    <w:p w14:paraId="526F8460" w14:textId="7B936C59" w:rsidR="006C4F2C" w:rsidRDefault="00F22764" w:rsidP="00F22764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occupied by State Farm</w:t>
      </w:r>
      <w:r w:rsidR="00BA608E">
        <w:rPr>
          <w:sz w:val="20"/>
          <w:szCs w:val="20"/>
        </w:rPr>
        <w:t xml:space="preserve"> up for sale.</w:t>
      </w:r>
    </w:p>
    <w:p w14:paraId="220C4491" w14:textId="58B8D93C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37AF1">
        <w:rPr>
          <w:sz w:val="20"/>
          <w:szCs w:val="20"/>
        </w:rPr>
        <w:t>8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 </w:t>
      </w:r>
      <w:r w:rsidR="000546B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611725FE" w14:textId="5E83A569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bookmarkStart w:id="2" w:name="_Hlk98236550"/>
      <w:r>
        <w:rPr>
          <w:sz w:val="20"/>
          <w:szCs w:val="20"/>
        </w:rPr>
        <w:tab/>
      </w:r>
      <w:bookmarkEnd w:id="0"/>
      <w:bookmarkEnd w:id="2"/>
      <w:r w:rsidR="00037AF1"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4E6CF8">
        <w:rPr>
          <w:sz w:val="20"/>
          <w:szCs w:val="20"/>
        </w:rPr>
        <w:t xml:space="preserve">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</w:t>
      </w:r>
      <w:r w:rsidR="00F43EB5" w:rsidRPr="005E01B0">
        <w:rPr>
          <w:sz w:val="20"/>
          <w:szCs w:val="20"/>
        </w:rPr>
        <w:t xml:space="preserve">Session </w:t>
      </w:r>
      <w:r w:rsidR="00F43EB5">
        <w:rPr>
          <w:sz w:val="20"/>
          <w:szCs w:val="20"/>
        </w:rPr>
        <w:t>-</w:t>
      </w:r>
      <w:r w:rsidR="00F22764">
        <w:rPr>
          <w:sz w:val="20"/>
          <w:szCs w:val="20"/>
        </w:rPr>
        <w:t xml:space="preserve"> No action was taken.</w:t>
      </w:r>
    </w:p>
    <w:p w14:paraId="75B1048D" w14:textId="0A0CF383" w:rsidR="00D7711C" w:rsidRDefault="003B753A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037AF1">
        <w:rPr>
          <w:sz w:val="20"/>
          <w:szCs w:val="20"/>
        </w:rPr>
        <w:t>0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F22764">
        <w:rPr>
          <w:sz w:val="20"/>
          <w:szCs w:val="20"/>
        </w:rPr>
        <w:t>2</w:t>
      </w:r>
      <w:r w:rsidR="00635BCD">
        <w:rPr>
          <w:sz w:val="20"/>
          <w:szCs w:val="20"/>
        </w:rPr>
        <w:t>:</w:t>
      </w:r>
      <w:r w:rsidR="00BD0422">
        <w:rPr>
          <w:sz w:val="20"/>
          <w:szCs w:val="20"/>
        </w:rPr>
        <w:t>4</w:t>
      </w:r>
      <w:r w:rsidR="00F22764">
        <w:rPr>
          <w:sz w:val="20"/>
          <w:szCs w:val="20"/>
        </w:rPr>
        <w:t>1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</w:t>
      </w:r>
    </w:p>
    <w:p w14:paraId="1E302086" w14:textId="0FDEE983" w:rsidR="005E01B0" w:rsidRDefault="00DA7320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549F46CF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="00D7711C">
        <w:rPr>
          <w:sz w:val="20"/>
          <w:szCs w:val="20"/>
        </w:rPr>
        <w:tab/>
        <w:t xml:space="preserve">     Shannon Taliaferro</w:t>
      </w:r>
      <w:r w:rsidR="00BD0422">
        <w:rPr>
          <w:sz w:val="20"/>
          <w:szCs w:val="20"/>
        </w:rPr>
        <w:t>,</w:t>
      </w:r>
      <w:r w:rsidR="00D7711C">
        <w:rPr>
          <w:sz w:val="20"/>
          <w:szCs w:val="20"/>
        </w:rPr>
        <w:t xml:space="preserve"> Vice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4EBD9636" w:rsidR="008D6B4E" w:rsidRDefault="00D508A6" w:rsidP="00D508A6">
      <w:r>
        <w:rPr>
          <w:sz w:val="20"/>
          <w:szCs w:val="20"/>
        </w:rPr>
        <w:t xml:space="preserve">       </w:t>
      </w:r>
      <w:r w:rsidR="006A46B9">
        <w:rPr>
          <w:sz w:val="20"/>
          <w:szCs w:val="20"/>
        </w:rPr>
        <w:t xml:space="preserve">Joe </w:t>
      </w:r>
      <w:proofErr w:type="spellStart"/>
      <w:r w:rsidR="006A46B9">
        <w:rPr>
          <w:sz w:val="20"/>
          <w:szCs w:val="20"/>
        </w:rPr>
        <w:t>Janick</w:t>
      </w:r>
      <w:proofErr w:type="spellEnd"/>
      <w:r w:rsidR="009F400B" w:rsidRPr="00E049CB">
        <w:rPr>
          <w:sz w:val="20"/>
          <w:szCs w:val="20"/>
        </w:rPr>
        <w:t xml:space="preserve">, </w:t>
      </w:r>
      <w:r w:rsidR="006A46B9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4B632" w14:textId="77777777" w:rsidR="00FD3823" w:rsidRDefault="00FD3823" w:rsidP="00B97233">
      <w:r>
        <w:separator/>
      </w:r>
    </w:p>
  </w:endnote>
  <w:endnote w:type="continuationSeparator" w:id="0">
    <w:p w14:paraId="69231982" w14:textId="77777777" w:rsidR="00FD3823" w:rsidRDefault="00FD3823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AB95C" w14:textId="77777777" w:rsidR="00FD3823" w:rsidRDefault="00FD3823" w:rsidP="00B97233">
      <w:r>
        <w:separator/>
      </w:r>
    </w:p>
  </w:footnote>
  <w:footnote w:type="continuationSeparator" w:id="0">
    <w:p w14:paraId="15C46280" w14:textId="77777777" w:rsidR="00FD3823" w:rsidRDefault="00FD3823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2"/>
  </w:num>
  <w:num w:numId="4" w16cid:durableId="1221136440">
    <w:abstractNumId w:val="3"/>
  </w:num>
  <w:num w:numId="5" w16cid:durableId="1149512607">
    <w:abstractNumId w:val="1"/>
  </w:num>
  <w:num w:numId="6" w16cid:durableId="1712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4B1B"/>
    <w:rsid w:val="00050044"/>
    <w:rsid w:val="000517ED"/>
    <w:rsid w:val="00053759"/>
    <w:rsid w:val="00053D88"/>
    <w:rsid w:val="000546B5"/>
    <w:rsid w:val="00056FD4"/>
    <w:rsid w:val="000638A2"/>
    <w:rsid w:val="00063E55"/>
    <w:rsid w:val="00067185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C97"/>
    <w:rsid w:val="001379AD"/>
    <w:rsid w:val="00155FF6"/>
    <w:rsid w:val="001718E9"/>
    <w:rsid w:val="00176C4C"/>
    <w:rsid w:val="00186015"/>
    <w:rsid w:val="00193F55"/>
    <w:rsid w:val="001A2C70"/>
    <w:rsid w:val="001B0331"/>
    <w:rsid w:val="001B2042"/>
    <w:rsid w:val="001C30DB"/>
    <w:rsid w:val="001C5F19"/>
    <w:rsid w:val="001D0FF3"/>
    <w:rsid w:val="001D7B3C"/>
    <w:rsid w:val="001D7E1F"/>
    <w:rsid w:val="001E1523"/>
    <w:rsid w:val="001E4FA8"/>
    <w:rsid w:val="0020056B"/>
    <w:rsid w:val="0022010B"/>
    <w:rsid w:val="00225834"/>
    <w:rsid w:val="0023163D"/>
    <w:rsid w:val="002324E8"/>
    <w:rsid w:val="00233834"/>
    <w:rsid w:val="00265CED"/>
    <w:rsid w:val="002756F5"/>
    <w:rsid w:val="00282C86"/>
    <w:rsid w:val="00285BB5"/>
    <w:rsid w:val="00286754"/>
    <w:rsid w:val="002A19C6"/>
    <w:rsid w:val="002B73EA"/>
    <w:rsid w:val="002C3C42"/>
    <w:rsid w:val="002E016D"/>
    <w:rsid w:val="002E075B"/>
    <w:rsid w:val="002F468E"/>
    <w:rsid w:val="002F79A4"/>
    <w:rsid w:val="00303030"/>
    <w:rsid w:val="0031112B"/>
    <w:rsid w:val="00311A72"/>
    <w:rsid w:val="003138E0"/>
    <w:rsid w:val="00317A91"/>
    <w:rsid w:val="00323A8A"/>
    <w:rsid w:val="00342CA3"/>
    <w:rsid w:val="003605E2"/>
    <w:rsid w:val="00363563"/>
    <w:rsid w:val="00375E44"/>
    <w:rsid w:val="003842FD"/>
    <w:rsid w:val="0039214E"/>
    <w:rsid w:val="00393002"/>
    <w:rsid w:val="00395AAA"/>
    <w:rsid w:val="003B1CFE"/>
    <w:rsid w:val="003B753A"/>
    <w:rsid w:val="003C4FA3"/>
    <w:rsid w:val="003C7532"/>
    <w:rsid w:val="003D209B"/>
    <w:rsid w:val="003E5BA1"/>
    <w:rsid w:val="003F37A1"/>
    <w:rsid w:val="003F775E"/>
    <w:rsid w:val="00400CFF"/>
    <w:rsid w:val="00401CB3"/>
    <w:rsid w:val="00406824"/>
    <w:rsid w:val="00407CE9"/>
    <w:rsid w:val="00416519"/>
    <w:rsid w:val="00434C2B"/>
    <w:rsid w:val="00436A1B"/>
    <w:rsid w:val="004474F9"/>
    <w:rsid w:val="00450D93"/>
    <w:rsid w:val="004530E7"/>
    <w:rsid w:val="004551C8"/>
    <w:rsid w:val="00465032"/>
    <w:rsid w:val="004726F2"/>
    <w:rsid w:val="00473E11"/>
    <w:rsid w:val="00474217"/>
    <w:rsid w:val="00475935"/>
    <w:rsid w:val="00477463"/>
    <w:rsid w:val="00480119"/>
    <w:rsid w:val="00494694"/>
    <w:rsid w:val="00494EAB"/>
    <w:rsid w:val="004A3A33"/>
    <w:rsid w:val="004B24C5"/>
    <w:rsid w:val="004B2A19"/>
    <w:rsid w:val="004B4419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20B0E"/>
    <w:rsid w:val="00532108"/>
    <w:rsid w:val="0053688C"/>
    <w:rsid w:val="00540126"/>
    <w:rsid w:val="00541FD4"/>
    <w:rsid w:val="00543637"/>
    <w:rsid w:val="00551CEF"/>
    <w:rsid w:val="00552D71"/>
    <w:rsid w:val="005554A5"/>
    <w:rsid w:val="005562F2"/>
    <w:rsid w:val="00557F85"/>
    <w:rsid w:val="005613D7"/>
    <w:rsid w:val="00564595"/>
    <w:rsid w:val="00571FF4"/>
    <w:rsid w:val="005751E7"/>
    <w:rsid w:val="0059004E"/>
    <w:rsid w:val="00592189"/>
    <w:rsid w:val="005A452E"/>
    <w:rsid w:val="005A4D1C"/>
    <w:rsid w:val="005A6823"/>
    <w:rsid w:val="005B5245"/>
    <w:rsid w:val="005B70E6"/>
    <w:rsid w:val="005B757A"/>
    <w:rsid w:val="005C1376"/>
    <w:rsid w:val="005D2304"/>
    <w:rsid w:val="005D3E96"/>
    <w:rsid w:val="005E01B0"/>
    <w:rsid w:val="005F172E"/>
    <w:rsid w:val="006019B7"/>
    <w:rsid w:val="00613C38"/>
    <w:rsid w:val="00635BCD"/>
    <w:rsid w:val="00637071"/>
    <w:rsid w:val="00640C07"/>
    <w:rsid w:val="006528E9"/>
    <w:rsid w:val="00661265"/>
    <w:rsid w:val="006715CC"/>
    <w:rsid w:val="00672EE9"/>
    <w:rsid w:val="00675F5F"/>
    <w:rsid w:val="00687766"/>
    <w:rsid w:val="00692867"/>
    <w:rsid w:val="006A46B9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5C4E"/>
    <w:rsid w:val="0074796D"/>
    <w:rsid w:val="00751963"/>
    <w:rsid w:val="00766881"/>
    <w:rsid w:val="00774D9A"/>
    <w:rsid w:val="00776BA2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6E1B"/>
    <w:rsid w:val="00806C69"/>
    <w:rsid w:val="00807A66"/>
    <w:rsid w:val="00813E50"/>
    <w:rsid w:val="00832A6E"/>
    <w:rsid w:val="00835FD0"/>
    <w:rsid w:val="008436CA"/>
    <w:rsid w:val="008528D9"/>
    <w:rsid w:val="00855061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D73"/>
    <w:rsid w:val="008C57FE"/>
    <w:rsid w:val="008D20E3"/>
    <w:rsid w:val="008D544A"/>
    <w:rsid w:val="008D5DE1"/>
    <w:rsid w:val="008E3762"/>
    <w:rsid w:val="008E48E1"/>
    <w:rsid w:val="008E7312"/>
    <w:rsid w:val="008F65C8"/>
    <w:rsid w:val="008F7FB9"/>
    <w:rsid w:val="00900E85"/>
    <w:rsid w:val="00902D2B"/>
    <w:rsid w:val="009046F0"/>
    <w:rsid w:val="00911515"/>
    <w:rsid w:val="00923A7E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50F0C"/>
    <w:rsid w:val="00A714CC"/>
    <w:rsid w:val="00A72CE7"/>
    <w:rsid w:val="00A751BE"/>
    <w:rsid w:val="00A77C27"/>
    <w:rsid w:val="00A849A7"/>
    <w:rsid w:val="00A93AB8"/>
    <w:rsid w:val="00A953A9"/>
    <w:rsid w:val="00AB1567"/>
    <w:rsid w:val="00AB6C2C"/>
    <w:rsid w:val="00AC34AC"/>
    <w:rsid w:val="00AC5383"/>
    <w:rsid w:val="00AC6D7D"/>
    <w:rsid w:val="00AD0BCD"/>
    <w:rsid w:val="00AE0EBA"/>
    <w:rsid w:val="00AF0284"/>
    <w:rsid w:val="00AF498C"/>
    <w:rsid w:val="00B224FD"/>
    <w:rsid w:val="00B27747"/>
    <w:rsid w:val="00B32E52"/>
    <w:rsid w:val="00B40541"/>
    <w:rsid w:val="00B42808"/>
    <w:rsid w:val="00B52356"/>
    <w:rsid w:val="00B562E8"/>
    <w:rsid w:val="00B60F02"/>
    <w:rsid w:val="00B61D1F"/>
    <w:rsid w:val="00B7260C"/>
    <w:rsid w:val="00B76B90"/>
    <w:rsid w:val="00B90A78"/>
    <w:rsid w:val="00B97233"/>
    <w:rsid w:val="00BA608E"/>
    <w:rsid w:val="00BA7ADE"/>
    <w:rsid w:val="00BB08D8"/>
    <w:rsid w:val="00BB4AE7"/>
    <w:rsid w:val="00BC4E2E"/>
    <w:rsid w:val="00BC5F62"/>
    <w:rsid w:val="00BD0422"/>
    <w:rsid w:val="00BD6916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E01DC"/>
    <w:rsid w:val="00CF0B98"/>
    <w:rsid w:val="00CF0C49"/>
    <w:rsid w:val="00D00D67"/>
    <w:rsid w:val="00D06C6D"/>
    <w:rsid w:val="00D07B61"/>
    <w:rsid w:val="00D13573"/>
    <w:rsid w:val="00D15E1C"/>
    <w:rsid w:val="00D20FDA"/>
    <w:rsid w:val="00D32F68"/>
    <w:rsid w:val="00D46237"/>
    <w:rsid w:val="00D466CB"/>
    <w:rsid w:val="00D508A6"/>
    <w:rsid w:val="00D517EA"/>
    <w:rsid w:val="00D7339E"/>
    <w:rsid w:val="00D74BCB"/>
    <w:rsid w:val="00D7711C"/>
    <w:rsid w:val="00D813BA"/>
    <w:rsid w:val="00D82B79"/>
    <w:rsid w:val="00D846F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6206"/>
    <w:rsid w:val="00DD2C7A"/>
    <w:rsid w:val="00DD5490"/>
    <w:rsid w:val="00DD5FE2"/>
    <w:rsid w:val="00DD6601"/>
    <w:rsid w:val="00DE15A6"/>
    <w:rsid w:val="00DF1400"/>
    <w:rsid w:val="00DF3A20"/>
    <w:rsid w:val="00DF791D"/>
    <w:rsid w:val="00E06CF1"/>
    <w:rsid w:val="00E20BC7"/>
    <w:rsid w:val="00E341D0"/>
    <w:rsid w:val="00E351BF"/>
    <w:rsid w:val="00E467AA"/>
    <w:rsid w:val="00E50BB2"/>
    <w:rsid w:val="00E523A7"/>
    <w:rsid w:val="00E55A8F"/>
    <w:rsid w:val="00E625E9"/>
    <w:rsid w:val="00E675D4"/>
    <w:rsid w:val="00E730DD"/>
    <w:rsid w:val="00E7689B"/>
    <w:rsid w:val="00E8211D"/>
    <w:rsid w:val="00E93730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F20EE"/>
    <w:rsid w:val="00EF2708"/>
    <w:rsid w:val="00EF552B"/>
    <w:rsid w:val="00EF6E84"/>
    <w:rsid w:val="00F0795B"/>
    <w:rsid w:val="00F147B3"/>
    <w:rsid w:val="00F22764"/>
    <w:rsid w:val="00F265F7"/>
    <w:rsid w:val="00F34AEE"/>
    <w:rsid w:val="00F34B66"/>
    <w:rsid w:val="00F374F9"/>
    <w:rsid w:val="00F40BB0"/>
    <w:rsid w:val="00F43EB5"/>
    <w:rsid w:val="00F459D6"/>
    <w:rsid w:val="00F527D4"/>
    <w:rsid w:val="00F53253"/>
    <w:rsid w:val="00F5438B"/>
    <w:rsid w:val="00F70D9B"/>
    <w:rsid w:val="00F711DB"/>
    <w:rsid w:val="00F80ADC"/>
    <w:rsid w:val="00F82505"/>
    <w:rsid w:val="00F8315D"/>
    <w:rsid w:val="00F84EEC"/>
    <w:rsid w:val="00F87968"/>
    <w:rsid w:val="00F96374"/>
    <w:rsid w:val="00FA01E3"/>
    <w:rsid w:val="00FB3F73"/>
    <w:rsid w:val="00FB686D"/>
    <w:rsid w:val="00FB771D"/>
    <w:rsid w:val="00FC77BE"/>
    <w:rsid w:val="00FD219A"/>
    <w:rsid w:val="00FD3823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3</cp:revision>
  <cp:lastPrinted>2022-09-15T19:34:00Z</cp:lastPrinted>
  <dcterms:created xsi:type="dcterms:W3CDTF">2022-09-13T21:18:00Z</dcterms:created>
  <dcterms:modified xsi:type="dcterms:W3CDTF">2022-09-15T19:41:00Z</dcterms:modified>
</cp:coreProperties>
</file>